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66"/>
        <w:gridCol w:w="1436"/>
        <w:gridCol w:w="1233"/>
        <w:gridCol w:w="1260"/>
        <w:gridCol w:w="1231"/>
        <w:gridCol w:w="1201"/>
        <w:gridCol w:w="1523"/>
      </w:tblGrid>
      <w:tr w:rsidR="00CD0612" w14:paraId="5EC6CD01" w14:textId="77777777" w:rsidTr="00CD0612">
        <w:trPr>
          <w:trHeight w:val="359"/>
        </w:trPr>
        <w:tc>
          <w:tcPr>
            <w:tcW w:w="1466" w:type="dxa"/>
            <w:vMerge w:val="restart"/>
            <w:vAlign w:val="center"/>
          </w:tcPr>
          <w:p w14:paraId="3EDB7A07" w14:textId="26C73EFD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Model</w:t>
            </w:r>
          </w:p>
        </w:tc>
        <w:tc>
          <w:tcPr>
            <w:tcW w:w="1436" w:type="dxa"/>
            <w:vMerge w:val="restart"/>
            <w:vAlign w:val="center"/>
          </w:tcPr>
          <w:p w14:paraId="04E52A60" w14:textId="3769904F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Fixed Effects</w:t>
            </w:r>
          </w:p>
        </w:tc>
        <w:tc>
          <w:tcPr>
            <w:tcW w:w="1233" w:type="dxa"/>
            <w:vMerge w:val="restart"/>
            <w:vAlign w:val="center"/>
          </w:tcPr>
          <w:p w14:paraId="66975175" w14:textId="7BF3AEFC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DIC</w:t>
            </w:r>
          </w:p>
        </w:tc>
        <w:tc>
          <w:tcPr>
            <w:tcW w:w="3692" w:type="dxa"/>
            <w:gridSpan w:val="3"/>
            <w:vAlign w:val="center"/>
          </w:tcPr>
          <w:p w14:paraId="6EE972B3" w14:textId="2BE0E319" w:rsidR="00CD0612" w:rsidRPr="00FA096B" w:rsidRDefault="00CD0612" w:rsidP="00E300AE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Percent Heterogeneity</w:t>
            </w:r>
          </w:p>
        </w:tc>
        <w:tc>
          <w:tcPr>
            <w:tcW w:w="1523" w:type="dxa"/>
            <w:vMerge w:val="restart"/>
            <w:vAlign w:val="center"/>
          </w:tcPr>
          <w:p w14:paraId="0CE2403B" w14:textId="507E0278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Phylogenetic Signal</w:t>
            </w:r>
          </w:p>
        </w:tc>
      </w:tr>
      <w:tr w:rsidR="00CD0612" w14:paraId="76F3A97C" w14:textId="77777777" w:rsidTr="00CD0612">
        <w:trPr>
          <w:trHeight w:val="803"/>
        </w:trPr>
        <w:tc>
          <w:tcPr>
            <w:tcW w:w="1466" w:type="dxa"/>
            <w:vMerge/>
            <w:tcBorders>
              <w:bottom w:val="single" w:sz="4" w:space="0" w:color="auto"/>
            </w:tcBorders>
          </w:tcPr>
          <w:p w14:paraId="4FE8C18B" w14:textId="7B5FD6FA" w:rsidR="00CD0612" w:rsidRDefault="00CD0612"/>
        </w:tc>
        <w:tc>
          <w:tcPr>
            <w:tcW w:w="1436" w:type="dxa"/>
            <w:vMerge/>
            <w:tcBorders>
              <w:bottom w:val="single" w:sz="4" w:space="0" w:color="auto"/>
            </w:tcBorders>
          </w:tcPr>
          <w:p w14:paraId="2F55DDB2" w14:textId="79C937AB" w:rsidR="00CD0612" w:rsidRDefault="00CD0612"/>
        </w:tc>
        <w:tc>
          <w:tcPr>
            <w:tcW w:w="1233" w:type="dxa"/>
            <w:vMerge/>
            <w:tcBorders>
              <w:bottom w:val="single" w:sz="4" w:space="0" w:color="auto"/>
            </w:tcBorders>
          </w:tcPr>
          <w:p w14:paraId="0C26B43C" w14:textId="489AF69D" w:rsidR="00CD0612" w:rsidRDefault="00CD0612"/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090B9A5A" w14:textId="77777777" w:rsidR="00CD0612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Study</w:t>
            </w:r>
          </w:p>
          <w:p w14:paraId="43DD089C" w14:textId="486268FA" w:rsidR="00CD0612" w:rsidRPr="00CD0612" w:rsidRDefault="00A14F6C" w:rsidP="00523689">
            <w:pPr>
              <w:jc w:val="center"/>
              <w:rPr>
                <w:b/>
                <w:bCs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0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(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s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2"/>
                    <w:szCs w:val="20"/>
                  </w:rPr>
                  <m:t>*100)</m:t>
                </m:r>
              </m:oMath>
            </m:oMathPara>
          </w:p>
        </w:tc>
        <w:tc>
          <w:tcPr>
            <w:tcW w:w="1231" w:type="dxa"/>
            <w:tcBorders>
              <w:bottom w:val="single" w:sz="4" w:space="0" w:color="auto"/>
            </w:tcBorders>
            <w:vAlign w:val="center"/>
          </w:tcPr>
          <w:p w14:paraId="0D3C33B3" w14:textId="77777777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Species</w:t>
            </w:r>
          </w:p>
          <w:p w14:paraId="11A025F6" w14:textId="5998227B" w:rsidR="00CD0612" w:rsidRPr="00FA096B" w:rsidRDefault="00A14F6C" w:rsidP="00523689">
            <w:pPr>
              <w:jc w:val="center"/>
              <w:rPr>
                <w:b/>
                <w:bCs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0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(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a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2"/>
                    <w:szCs w:val="20"/>
                  </w:rPr>
                  <m:t>*100)</m:t>
                </m:r>
              </m:oMath>
            </m:oMathPara>
          </w:p>
        </w:tc>
        <w:tc>
          <w:tcPr>
            <w:tcW w:w="1201" w:type="dxa"/>
            <w:tcBorders>
              <w:bottom w:val="single" w:sz="4" w:space="0" w:color="auto"/>
            </w:tcBorders>
            <w:vAlign w:val="center"/>
          </w:tcPr>
          <w:p w14:paraId="47DD0750" w14:textId="24632A1C" w:rsidR="00CD0612" w:rsidRPr="00FA096B" w:rsidRDefault="00CD0612" w:rsidP="00523689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Total</w:t>
            </w:r>
          </w:p>
        </w:tc>
        <w:tc>
          <w:tcPr>
            <w:tcW w:w="1523" w:type="dxa"/>
            <w:vMerge/>
            <w:tcBorders>
              <w:bottom w:val="single" w:sz="4" w:space="0" w:color="auto"/>
            </w:tcBorders>
          </w:tcPr>
          <w:p w14:paraId="056E63B4" w14:textId="74A747E5" w:rsidR="00CD0612" w:rsidRDefault="00CD0612"/>
        </w:tc>
      </w:tr>
      <w:tr w:rsidR="00860500" w14:paraId="74F98D70" w14:textId="77777777" w:rsidTr="00CD0612">
        <w:trPr>
          <w:trHeight w:val="2527"/>
        </w:trPr>
        <w:tc>
          <w:tcPr>
            <w:tcW w:w="1466" w:type="dxa"/>
          </w:tcPr>
          <w:p w14:paraId="5679C887" w14:textId="2353C3F6" w:rsidR="00860500" w:rsidRDefault="00860500" w:rsidP="00860500">
            <w:r>
              <w:t xml:space="preserve">Mixed </w:t>
            </w:r>
            <w:r w:rsidR="003B7C1F">
              <w:t xml:space="preserve">using </w:t>
            </w:r>
            <w:r w:rsidR="00CA38C8">
              <w:t>correlation coefficient</w:t>
            </w:r>
            <w:r w:rsidR="003B7C1F">
              <w:t xml:space="preserve"> </w:t>
            </w:r>
            <w:r>
              <w:t xml:space="preserve">without </w:t>
            </w:r>
            <w:r w:rsidR="004C2580">
              <w:t xml:space="preserve">the </w:t>
            </w:r>
            <w:r>
              <w:t>Phylog</w:t>
            </w:r>
            <w:r w:rsidR="004C2580">
              <w:t>eny</w:t>
            </w:r>
          </w:p>
        </w:tc>
        <w:tc>
          <w:tcPr>
            <w:tcW w:w="1436" w:type="dxa"/>
          </w:tcPr>
          <w:p w14:paraId="190ED5B0" w14:textId="2C24A9F3" w:rsidR="00860500" w:rsidRDefault="00860500" w:rsidP="00860500">
            <w:r>
              <w:t xml:space="preserve">Pigment </w:t>
            </w:r>
            <w:r w:rsidR="00296CCA">
              <w:t>Class</w:t>
            </w:r>
            <w:r>
              <w:t xml:space="preserve">, Vertebrate or </w:t>
            </w:r>
            <w:r w:rsidR="004C2580">
              <w:t>I</w:t>
            </w:r>
            <w:r>
              <w:t>nvertebrate, Sex, Plasticity</w:t>
            </w:r>
          </w:p>
        </w:tc>
        <w:tc>
          <w:tcPr>
            <w:tcW w:w="1233" w:type="dxa"/>
          </w:tcPr>
          <w:p w14:paraId="692870F7" w14:textId="2F0F190A" w:rsidR="00860500" w:rsidRDefault="00691E32" w:rsidP="00523689">
            <w:pPr>
              <w:jc w:val="center"/>
            </w:pPr>
            <w:r w:rsidRPr="00691E32">
              <w:t>-6.929</w:t>
            </w:r>
            <w:r w:rsidR="00083442">
              <w:t>7</w:t>
            </w:r>
          </w:p>
        </w:tc>
        <w:tc>
          <w:tcPr>
            <w:tcW w:w="1260" w:type="dxa"/>
          </w:tcPr>
          <w:p w14:paraId="4F829E21" w14:textId="65A656FA" w:rsidR="00860500" w:rsidRDefault="00691E32" w:rsidP="00523689">
            <w:pPr>
              <w:jc w:val="center"/>
            </w:pPr>
            <w:r w:rsidRPr="00691E32">
              <w:t>37.18</w:t>
            </w:r>
            <w:r>
              <w:t>9</w:t>
            </w:r>
          </w:p>
        </w:tc>
        <w:tc>
          <w:tcPr>
            <w:tcW w:w="1231" w:type="dxa"/>
          </w:tcPr>
          <w:p w14:paraId="60F92F21" w14:textId="6487F3CA" w:rsidR="00860500" w:rsidRDefault="00691E32" w:rsidP="00523689">
            <w:pPr>
              <w:jc w:val="center"/>
            </w:pPr>
            <w:r w:rsidRPr="00691E32">
              <w:t>3.04</w:t>
            </w:r>
            <w:r w:rsidR="00083442">
              <w:t>3</w:t>
            </w:r>
          </w:p>
        </w:tc>
        <w:tc>
          <w:tcPr>
            <w:tcW w:w="1201" w:type="dxa"/>
          </w:tcPr>
          <w:p w14:paraId="5291E858" w14:textId="3A4E6523" w:rsidR="00860500" w:rsidRDefault="00083442" w:rsidP="00523689">
            <w:pPr>
              <w:jc w:val="center"/>
            </w:pPr>
            <w:r>
              <w:t>40.232</w:t>
            </w:r>
          </w:p>
        </w:tc>
        <w:tc>
          <w:tcPr>
            <w:tcW w:w="1523" w:type="dxa"/>
          </w:tcPr>
          <w:p w14:paraId="428B4C43" w14:textId="6C8AB3E6" w:rsidR="00860500" w:rsidRDefault="00691E32" w:rsidP="00523689">
            <w:pPr>
              <w:jc w:val="center"/>
            </w:pPr>
            <w:r w:rsidRPr="00691E32">
              <w:t>0.050</w:t>
            </w:r>
          </w:p>
        </w:tc>
      </w:tr>
      <w:tr w:rsidR="00860500" w14:paraId="19A31D67" w14:textId="77777777" w:rsidTr="00CD0612">
        <w:trPr>
          <w:trHeight w:val="2520"/>
        </w:trPr>
        <w:tc>
          <w:tcPr>
            <w:tcW w:w="1466" w:type="dxa"/>
          </w:tcPr>
          <w:p w14:paraId="0C779A76" w14:textId="0BB54002" w:rsidR="00860500" w:rsidRDefault="00860500" w:rsidP="00860500">
            <w:r>
              <w:t>Mixed</w:t>
            </w:r>
            <w:r w:rsidR="003B7C1F">
              <w:t xml:space="preserve"> using </w:t>
            </w:r>
            <w:r w:rsidR="00CA38C8">
              <w:t>correlation coefficient</w:t>
            </w:r>
          </w:p>
        </w:tc>
        <w:tc>
          <w:tcPr>
            <w:tcW w:w="1436" w:type="dxa"/>
          </w:tcPr>
          <w:p w14:paraId="636D6041" w14:textId="1880A4E8" w:rsidR="00860500" w:rsidRDefault="00860500" w:rsidP="00860500">
            <w:r>
              <w:t xml:space="preserve">Pigment </w:t>
            </w:r>
            <w:r w:rsidR="00296CCA">
              <w:t>Class</w:t>
            </w:r>
            <w:r>
              <w:t xml:space="preserve">, Vertebrate or </w:t>
            </w:r>
            <w:r w:rsidR="00296CCA">
              <w:t>I</w:t>
            </w:r>
            <w:r>
              <w:t>nvertebrate, Sex, Plasticity</w:t>
            </w:r>
          </w:p>
        </w:tc>
        <w:tc>
          <w:tcPr>
            <w:tcW w:w="1233" w:type="dxa"/>
          </w:tcPr>
          <w:p w14:paraId="76129113" w14:textId="68E04C54" w:rsidR="00860500" w:rsidRDefault="003E787C" w:rsidP="00523689">
            <w:pPr>
              <w:jc w:val="center"/>
            </w:pPr>
            <w:r w:rsidRPr="003E787C">
              <w:t>-</w:t>
            </w:r>
            <w:r w:rsidR="00E97DFE">
              <w:t>7.1390</w:t>
            </w:r>
          </w:p>
        </w:tc>
        <w:tc>
          <w:tcPr>
            <w:tcW w:w="1260" w:type="dxa"/>
          </w:tcPr>
          <w:p w14:paraId="41548295" w14:textId="12FFE72B" w:rsidR="00860500" w:rsidRDefault="00E97DFE" w:rsidP="00523689">
            <w:pPr>
              <w:jc w:val="center"/>
            </w:pPr>
            <w:r w:rsidRPr="00E97DFE">
              <w:t>36.324</w:t>
            </w:r>
          </w:p>
        </w:tc>
        <w:tc>
          <w:tcPr>
            <w:tcW w:w="1231" w:type="dxa"/>
          </w:tcPr>
          <w:p w14:paraId="6222718F" w14:textId="565EEEE7" w:rsidR="00860500" w:rsidRDefault="00E97DFE" w:rsidP="00523689">
            <w:pPr>
              <w:jc w:val="center"/>
            </w:pPr>
            <w:r>
              <w:t>6.796</w:t>
            </w:r>
          </w:p>
        </w:tc>
        <w:tc>
          <w:tcPr>
            <w:tcW w:w="1201" w:type="dxa"/>
          </w:tcPr>
          <w:p w14:paraId="5E6B5636" w14:textId="6E3C0F79" w:rsidR="00860500" w:rsidRDefault="00241503" w:rsidP="00523689">
            <w:pPr>
              <w:jc w:val="center"/>
            </w:pPr>
            <w:r>
              <w:t>43.120</w:t>
            </w:r>
          </w:p>
        </w:tc>
        <w:tc>
          <w:tcPr>
            <w:tcW w:w="1523" w:type="dxa"/>
          </w:tcPr>
          <w:p w14:paraId="56D73899" w14:textId="4DE3D39A" w:rsidR="00860500" w:rsidRDefault="00E97DFE" w:rsidP="00523689">
            <w:pPr>
              <w:jc w:val="center"/>
            </w:pPr>
            <w:r>
              <w:t>0.109</w:t>
            </w:r>
          </w:p>
        </w:tc>
      </w:tr>
      <w:tr w:rsidR="00CA38C8" w14:paraId="57358B5F" w14:textId="77777777" w:rsidTr="00CD0612">
        <w:trPr>
          <w:trHeight w:val="2520"/>
        </w:trPr>
        <w:tc>
          <w:tcPr>
            <w:tcW w:w="1466" w:type="dxa"/>
          </w:tcPr>
          <w:p w14:paraId="3B275A75" w14:textId="70785B80" w:rsidR="00CA38C8" w:rsidRDefault="00CA38C8" w:rsidP="00CA38C8">
            <w:r>
              <w:t xml:space="preserve">Mixed using </w:t>
            </w:r>
            <w:r>
              <w:t>Fisher Z</w:t>
            </w:r>
            <w:r>
              <w:t xml:space="preserve"> without the Phylogeny</w:t>
            </w:r>
          </w:p>
        </w:tc>
        <w:tc>
          <w:tcPr>
            <w:tcW w:w="1436" w:type="dxa"/>
          </w:tcPr>
          <w:p w14:paraId="6FC60C2C" w14:textId="3CF79133" w:rsidR="00CA38C8" w:rsidRDefault="00CA38C8" w:rsidP="00CA38C8">
            <w:r>
              <w:t>Pigment Class, Vertebrate or Invertebrate, Sex, Plasticity</w:t>
            </w:r>
          </w:p>
        </w:tc>
        <w:tc>
          <w:tcPr>
            <w:tcW w:w="1233" w:type="dxa"/>
          </w:tcPr>
          <w:p w14:paraId="1BCDF3BD" w14:textId="41436D8D" w:rsidR="00CA38C8" w:rsidRPr="003E787C" w:rsidRDefault="00CA38C8" w:rsidP="00CA38C8">
            <w:pPr>
              <w:jc w:val="center"/>
            </w:pPr>
            <w:r>
              <w:t>-233.1065</w:t>
            </w:r>
          </w:p>
        </w:tc>
        <w:tc>
          <w:tcPr>
            <w:tcW w:w="1260" w:type="dxa"/>
          </w:tcPr>
          <w:p w14:paraId="470C67F6" w14:textId="699F4287" w:rsidR="00CA38C8" w:rsidRPr="00E97DFE" w:rsidRDefault="00CA38C8" w:rsidP="00CA38C8">
            <w:pPr>
              <w:jc w:val="center"/>
            </w:pPr>
            <w:r>
              <w:t>1.114</w:t>
            </w:r>
          </w:p>
        </w:tc>
        <w:tc>
          <w:tcPr>
            <w:tcW w:w="1231" w:type="dxa"/>
          </w:tcPr>
          <w:p w14:paraId="41FD1B17" w14:textId="013E408B" w:rsidR="00CA38C8" w:rsidRDefault="00CA38C8" w:rsidP="00CA38C8">
            <w:pPr>
              <w:jc w:val="center"/>
            </w:pPr>
            <w:r>
              <w:t>0.236</w:t>
            </w:r>
          </w:p>
        </w:tc>
        <w:tc>
          <w:tcPr>
            <w:tcW w:w="1201" w:type="dxa"/>
          </w:tcPr>
          <w:p w14:paraId="26050937" w14:textId="1C35415A" w:rsidR="00CA38C8" w:rsidRDefault="00CA38C8" w:rsidP="00CA38C8">
            <w:pPr>
              <w:jc w:val="center"/>
            </w:pPr>
            <w:r>
              <w:t>1.350</w:t>
            </w:r>
          </w:p>
        </w:tc>
        <w:tc>
          <w:tcPr>
            <w:tcW w:w="1523" w:type="dxa"/>
          </w:tcPr>
          <w:p w14:paraId="2A3F3DE0" w14:textId="200805FD" w:rsidR="00CA38C8" w:rsidRDefault="00CA38C8" w:rsidP="00CA38C8">
            <w:pPr>
              <w:jc w:val="center"/>
            </w:pPr>
            <w:r>
              <w:t>0.158</w:t>
            </w:r>
          </w:p>
        </w:tc>
      </w:tr>
      <w:tr w:rsidR="00CA38C8" w14:paraId="22F0403F" w14:textId="77777777" w:rsidTr="00CD0612">
        <w:trPr>
          <w:trHeight w:val="2520"/>
        </w:trPr>
        <w:tc>
          <w:tcPr>
            <w:tcW w:w="1466" w:type="dxa"/>
          </w:tcPr>
          <w:p w14:paraId="711876DE" w14:textId="17310BD8" w:rsidR="00CA38C8" w:rsidRDefault="00CA38C8" w:rsidP="00CA38C8">
            <w:r>
              <w:t xml:space="preserve">Mixed using </w:t>
            </w:r>
            <w:r>
              <w:t>Fisher Z</w:t>
            </w:r>
            <w:r w:rsidR="00A14F6C">
              <w:t xml:space="preserve"> without location as a random effect</w:t>
            </w:r>
          </w:p>
        </w:tc>
        <w:tc>
          <w:tcPr>
            <w:tcW w:w="1436" w:type="dxa"/>
          </w:tcPr>
          <w:p w14:paraId="52951B6F" w14:textId="501EA1C7" w:rsidR="00CA38C8" w:rsidRDefault="00CA38C8" w:rsidP="00CA38C8">
            <w:r>
              <w:t>Pigment Class, Vertebrate or Invertebrate, Sex, Plasticity</w:t>
            </w:r>
          </w:p>
        </w:tc>
        <w:tc>
          <w:tcPr>
            <w:tcW w:w="1233" w:type="dxa"/>
          </w:tcPr>
          <w:p w14:paraId="3D4A43AC" w14:textId="3D418B78" w:rsidR="00CA38C8" w:rsidRPr="003E787C" w:rsidRDefault="007D2BEA" w:rsidP="00CA38C8">
            <w:pPr>
              <w:jc w:val="center"/>
            </w:pPr>
            <w:r w:rsidRPr="007D2BEA">
              <w:t>-235.9867</w:t>
            </w:r>
          </w:p>
        </w:tc>
        <w:tc>
          <w:tcPr>
            <w:tcW w:w="1260" w:type="dxa"/>
          </w:tcPr>
          <w:p w14:paraId="35F10452" w14:textId="2FCCF8BD" w:rsidR="00CA38C8" w:rsidRDefault="00D02324" w:rsidP="00CA38C8">
            <w:pPr>
              <w:jc w:val="center"/>
            </w:pPr>
            <w:r>
              <w:t>1.248</w:t>
            </w:r>
          </w:p>
          <w:p w14:paraId="74892E94" w14:textId="77777777" w:rsidR="00D02324" w:rsidRDefault="00D02324" w:rsidP="00D02324"/>
          <w:p w14:paraId="6512E8DC" w14:textId="4DCCEA90" w:rsidR="00D02324" w:rsidRPr="00D02324" w:rsidRDefault="00D02324" w:rsidP="00D02324">
            <w:pPr>
              <w:tabs>
                <w:tab w:val="left" w:pos="872"/>
              </w:tabs>
            </w:pPr>
            <w:r>
              <w:tab/>
            </w:r>
          </w:p>
        </w:tc>
        <w:tc>
          <w:tcPr>
            <w:tcW w:w="1231" w:type="dxa"/>
          </w:tcPr>
          <w:p w14:paraId="217C35C9" w14:textId="75B8BECC" w:rsidR="00CA38C8" w:rsidRDefault="00D02324" w:rsidP="00CA38C8">
            <w:pPr>
              <w:jc w:val="center"/>
            </w:pPr>
            <w:r>
              <w:t>0.604</w:t>
            </w:r>
          </w:p>
        </w:tc>
        <w:tc>
          <w:tcPr>
            <w:tcW w:w="1201" w:type="dxa"/>
          </w:tcPr>
          <w:p w14:paraId="35282F25" w14:textId="688D6F4F" w:rsidR="00CA38C8" w:rsidRDefault="004310D8" w:rsidP="00CA38C8">
            <w:pPr>
              <w:jc w:val="center"/>
            </w:pPr>
            <w:r>
              <w:t>1.852</w:t>
            </w:r>
          </w:p>
        </w:tc>
        <w:tc>
          <w:tcPr>
            <w:tcW w:w="1523" w:type="dxa"/>
          </w:tcPr>
          <w:p w14:paraId="43351C03" w14:textId="390EBAE3" w:rsidR="00CA38C8" w:rsidRDefault="00D251FA" w:rsidP="00CA38C8">
            <w:pPr>
              <w:jc w:val="center"/>
            </w:pPr>
            <w:r>
              <w:t>0.302</w:t>
            </w:r>
          </w:p>
          <w:p w14:paraId="46EB514A" w14:textId="77777777" w:rsidR="00D251FA" w:rsidRDefault="00D251FA" w:rsidP="00D251FA"/>
          <w:p w14:paraId="61A57116" w14:textId="67807A93" w:rsidR="00D251FA" w:rsidRPr="00D251FA" w:rsidRDefault="00D251FA" w:rsidP="00D251FA">
            <w:pPr>
              <w:jc w:val="center"/>
            </w:pPr>
          </w:p>
        </w:tc>
      </w:tr>
    </w:tbl>
    <w:p w14:paraId="70E70BF2" w14:textId="6CEDEED1" w:rsidR="0060347E" w:rsidRDefault="0060347E"/>
    <w:sectPr w:rsidR="006034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MTM2MzUxNjAxMjNS0lEKTi0uzszPAykwqQUAHNQGHywAAAA="/>
  </w:docVars>
  <w:rsids>
    <w:rsidRoot w:val="00E300AE"/>
    <w:rsid w:val="00083442"/>
    <w:rsid w:val="000D259A"/>
    <w:rsid w:val="00241503"/>
    <w:rsid w:val="00296CCA"/>
    <w:rsid w:val="003B7C1F"/>
    <w:rsid w:val="003E787C"/>
    <w:rsid w:val="004310D8"/>
    <w:rsid w:val="004C2580"/>
    <w:rsid w:val="00523689"/>
    <w:rsid w:val="0060347E"/>
    <w:rsid w:val="00691E32"/>
    <w:rsid w:val="007D2BEA"/>
    <w:rsid w:val="00860500"/>
    <w:rsid w:val="00A14F6C"/>
    <w:rsid w:val="00C91CA6"/>
    <w:rsid w:val="00CA38C8"/>
    <w:rsid w:val="00CD0612"/>
    <w:rsid w:val="00D02324"/>
    <w:rsid w:val="00D251FA"/>
    <w:rsid w:val="00E300AE"/>
    <w:rsid w:val="00E97DFE"/>
    <w:rsid w:val="00F25211"/>
    <w:rsid w:val="00FA096B"/>
    <w:rsid w:val="00FC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670B8"/>
  <w15:chartTrackingRefBased/>
  <w15:docId w15:val="{8414C1CF-9341-45D6-BBE4-A930EE8D9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6A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00A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CD06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ckman</dc:creator>
  <cp:keywords/>
  <dc:description/>
  <cp:lastModifiedBy>Sarah Ruckman</cp:lastModifiedBy>
  <cp:revision>8</cp:revision>
  <dcterms:created xsi:type="dcterms:W3CDTF">2021-06-16T19:46:00Z</dcterms:created>
  <dcterms:modified xsi:type="dcterms:W3CDTF">2021-08-10T15:50:00Z</dcterms:modified>
</cp:coreProperties>
</file>